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4593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1D6C143C" w:rsidR="007B4A91" w:rsidRDefault="00556965" w:rsidP="00DD16BA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</w:t>
      </w:r>
    </w:p>
    <w:p w14:paraId="565100A9" w14:textId="309897A3" w:rsidR="00DD16BA" w:rsidRPr="00DD16BA" w:rsidRDefault="00DD16BA" w:rsidP="00DD16BA">
      <w:pPr>
        <w:ind w:left="720"/>
        <w:rPr>
          <w:sz w:val="28"/>
          <w:szCs w:val="28"/>
        </w:rPr>
      </w:pPr>
      <w:r>
        <w:rPr>
          <w:sz w:val="28"/>
          <w:szCs w:val="28"/>
        </w:rPr>
        <w:t>Mickey mouse and the clones.</w:t>
      </w:r>
    </w:p>
    <w:p w14:paraId="34A9E19B" w14:textId="77777777" w:rsidR="007B4A91" w:rsidRDefault="0034593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2380CA2" w:rsidR="007B4A91" w:rsidRDefault="00DD16BA">
      <w:pPr>
        <w:ind w:left="720"/>
        <w:rPr>
          <w:sz w:val="28"/>
          <w:szCs w:val="28"/>
        </w:rPr>
      </w:pPr>
      <w:r>
        <w:rPr>
          <w:sz w:val="28"/>
          <w:szCs w:val="28"/>
        </w:rPr>
        <w:t>To collect all the clones.</w:t>
      </w:r>
    </w:p>
    <w:p w14:paraId="3D632C61" w14:textId="77777777" w:rsidR="007B4A91" w:rsidRDefault="0034593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8D1B3A5" w:rsidR="007B4A91" w:rsidRDefault="00DD16B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mickey </w:t>
      </w:r>
      <w:proofErr w:type="gramStart"/>
      <w:r>
        <w:rPr>
          <w:sz w:val="28"/>
          <w:szCs w:val="28"/>
        </w:rPr>
        <w:t>mouse  is</w:t>
      </w:r>
      <w:proofErr w:type="gramEnd"/>
      <w:r>
        <w:rPr>
          <w:sz w:val="28"/>
          <w:szCs w:val="28"/>
        </w:rPr>
        <w:t xml:space="preserve"> running, he has to  collect all the clones without touching  the cat. </w:t>
      </w:r>
    </w:p>
    <w:p w14:paraId="6102F988" w14:textId="77777777" w:rsidR="007B4A91" w:rsidRDefault="0034593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4593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4593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658A029" w:rsidR="007B4A91" w:rsidRDefault="00AC7D4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ckey mou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D37E84B" w:rsidR="007B4A91" w:rsidRDefault="00AC7D4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6BF00DA" w:rsidR="007B4A91" w:rsidRDefault="00AC7D4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ald du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310461B" w:rsidR="007B4A91" w:rsidRDefault="00AC7D4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6B2C4CE" w:rsidR="007B4A91" w:rsidRDefault="00AC7D4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ni mou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CCFEFB8" w:rsidR="007B4A91" w:rsidRDefault="00AC7D4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724793E" w:rsidR="007B4A91" w:rsidRDefault="00AC7D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F2B6805" w:rsidR="007B4A91" w:rsidRDefault="00AC7D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ps mickey from collecting the clon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4593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4593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4593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4593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AEB2BCC" w:rsidR="007B4A91" w:rsidRDefault="0034593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 w:rsidR="00AC7D43">
        <w:t xml:space="preserve">speed </w:t>
      </w:r>
      <w:proofErr w:type="spellStart"/>
      <w:proofErr w:type="gramStart"/>
      <w:r w:rsidR="00AC7D43">
        <w:t>incresing,background</w:t>
      </w:r>
      <w:proofErr w:type="spellEnd"/>
      <w:proofErr w:type="gramEnd"/>
      <w:r w:rsidR="00AC7D43">
        <w:t xml:space="preserve"> </w: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45934"/>
    <w:rsid w:val="00556965"/>
    <w:rsid w:val="007B4A91"/>
    <w:rsid w:val="00AC7D43"/>
    <w:rsid w:val="00DD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VYA AGARWAL</dc:creator>
  <cp:lastModifiedBy>amit agarwal</cp:lastModifiedBy>
  <cp:revision>2</cp:revision>
  <dcterms:created xsi:type="dcterms:W3CDTF">2022-01-14T13:00:00Z</dcterms:created>
  <dcterms:modified xsi:type="dcterms:W3CDTF">2022-01-14T13:00:00Z</dcterms:modified>
</cp:coreProperties>
</file>